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Marketing Manager position at [Company Name] in Naples, Italy. With over [X years] of experience in strategic marketing, brand development, and digital campaign management, I am eager to contribute my expertise to a dynamic organization like yours. My background aligns perfectly with the requirements of this role, and I am particularly excited about the opportunity to work in Italy Naples—a city renowned for its cultural richness, entrepreneurial spirit, and vibrant market opportunities.</w:t>
      </w:r>
    </w:p>
    <w:p>
      <w:pPr>
        <w:pStyle w:val="BodyText"/>
      </w:pPr>
      <w:r>
        <w:t xml:space="preserve">As a dedicated Marketing Manager with a proven track record of driving growth through innovative strategies, I have consistently delivered results that align with business objectives. My career has focused on creating impactful marketing campaigns that resonate with diverse audiences while leveraging data-driven insights to optimize performance. In my previous roles, I have successfully managed end-to-end marketing initiatives, from market research and brand positioning to content creation and performance analytics. These experiences have equipped me with the skills necessary to thrive in a fast-paced environment like Italy Naples.</w:t>
      </w:r>
    </w:p>
    <w:p>
      <w:pPr>
        <w:pStyle w:val="BodyText"/>
      </w:pPr>
      <w:r>
        <w:t xml:space="preserve">What draws me most to this opportunity is the chance to work in Italy Naples, a city that embodies creativity, tradition, and modernity. I understand that marketing in Naples requires a deep understanding of its unique cultural landscape, from its historic landmarks to its thriving contemporary business scene. My ability to blend global marketing strategies with local insights has allowed me to connect with audiences in diverse markets, and I am confident that this approach will be valuable in helping [Company Name] establish a strong presence in the Naples region.</w:t>
      </w:r>
    </w:p>
    <w:p>
      <w:pPr>
        <w:pStyle w:val="BodyText"/>
      </w:pPr>
      <w:r>
        <w:t xml:space="preserve">One of my core strengths is my expertise in digital marketing, which is essential for modern businesses operating in today’s competitive market. I have managed successful campaigns across platforms such as social media, search engines, and content marketing, consistently achieving measurable outcomes. For example, at [Previous Company], I led a digital transformation initiative that increased website traffic by 40% within six months and boosted online sales by 25%. These results demonstrate my ability to adapt to evolving market trends and deliver tangible value.</w:t>
      </w:r>
    </w:p>
    <w:p>
      <w:pPr>
        <w:pStyle w:val="BodyText"/>
      </w:pPr>
      <w:r>
        <w:t xml:space="preserve">In addition to my technical skills, I bring a collaborative mindset and strong leadership abilities. As a Marketing Manager, I have supervised cross-functional teams, collaborated with stakeholders across departments, and fostered a culture of innovation. My approach is rooted in clear communication, strategic thinking, and a commitment to excellence. I believe that effective marketing is not just about promoting products or services but about building meaningful relationships with customers and partners.</w:t>
      </w:r>
    </w:p>
    <w:p>
      <w:pPr>
        <w:pStyle w:val="BodyText"/>
      </w:pPr>
      <w:r>
        <w:t xml:space="preserve">Working in Italy Naples would allow me to leverage my experience while immersing myself in a new cultural context. I have always been fascinated by the way businesses operate in Italy, where tradition and innovation often intersect. I am particularly interested in exploring how [Company Name] can harness this unique environment to differentiate itself from competitors. Whether it’s through leveraging local festivals, collaborating with regional influencers, or creating campaigns that reflect Naples’ identity, I am eager to contribute ideas that resonate with both local and international audiences.</w:t>
      </w:r>
    </w:p>
    <w:p>
      <w:pPr>
        <w:pStyle w:val="BodyText"/>
      </w:pPr>
      <w:r>
        <w:t xml:space="preserve">My passion for marketing is matched by my adaptability and willingness to learn. I have worked in various industries, including [industry examples], which has broadened my perspective and allowed me to approach challenges with a fresh lens. I thrive in environments where creativity is encouraged, and I am confident that [Company Name]’s values align with this principle. I am also committed to continuous improvement, whether it’s staying updated on the latest marketing trends or seeking feedback to refine my strategies.</w:t>
      </w:r>
    </w:p>
    <w:p>
      <w:pPr>
        <w:pStyle w:val="BodyText"/>
      </w:pPr>
      <w:r>
        <w:t xml:space="preserve">What sets me apart as a Marketing Manager is my ability to balance creativity with analytical rigor. I understand that successful marketing requires a blend of art and science—crafting compelling narratives while relying on data to measure impact. This dual focus has enabled me to develop campaigns that not only capture attention but also drive measurable results. For instance, at [Previous Company], I designed a multi-channel campaign that increased brand awareness by 30% and improved customer retention rates by 15%. These outcomes reflect my dedication to delivering value through strategic marketing.</w:t>
      </w:r>
    </w:p>
    <w:p>
      <w:pPr>
        <w:pStyle w:val="BodyText"/>
      </w:pPr>
      <w:r>
        <w:t xml:space="preserve">I am particularly drawn to the opportunity to work in Italy Naples because of its growing reputation as a hub for innovation and creativity. The city’s blend of historical charm and modern energy creates a unique environment where businesses can thrive. I am excited about the possibility of contributing to [Company Name]’s mission while gaining firsthand experience in this dynamic market. I am confident that my skills, combined with my enthusiasm for working in Naples, will make me a valuable asset to your team.</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convenience. I look forward to the possibility of contributing to your team’s success in Italy Napl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Italy Naples</dc:title>
  <dc:creator/>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